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3657" w:rsidRDefault="00260C55" w:rsidP="00B37850">
      <w:pPr>
        <w:pStyle w:val="Heading1"/>
      </w:pPr>
      <w:r>
        <w:t>Zoom How-To</w:t>
      </w:r>
    </w:p>
    <w:p w:rsidR="00260C55" w:rsidRDefault="00B37850">
      <w:r>
        <w:t xml:space="preserve">Open a browser and go to </w:t>
      </w:r>
      <w:hyperlink r:id="rId4" w:history="1">
        <w:r>
          <w:rPr>
            <w:rStyle w:val="Hyperlink"/>
          </w:rPr>
          <w:t>https://texassouthmostcollege.zoom.us/</w:t>
        </w:r>
      </w:hyperlink>
    </w:p>
    <w:p w:rsidR="00B37850" w:rsidRDefault="00B37850">
      <w:r>
        <w:t xml:space="preserve">User will have three options to choose from below. </w:t>
      </w:r>
    </w:p>
    <w:p w:rsidR="00B37850" w:rsidRDefault="00B37850">
      <w:r>
        <w:rPr>
          <w:noProof/>
        </w:rPr>
        <w:drawing>
          <wp:inline distT="0" distB="0" distL="0" distR="0" wp14:anchorId="37F7325F" wp14:editId="3A5AC4D9">
            <wp:extent cx="3502660" cy="22860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13675" cy="2293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1CAA" w:rsidRDefault="00BB1CAA" w:rsidP="00BB1CAA">
      <w:pPr>
        <w:pStyle w:val="Heading1"/>
      </w:pPr>
      <w:r>
        <w:t>Joining a call</w:t>
      </w:r>
    </w:p>
    <w:p w:rsidR="00BB1CAA" w:rsidRPr="00BB1CAA" w:rsidRDefault="00BB1CAA" w:rsidP="00BB1CAA">
      <w:r>
        <w:t>Type in the meeting ID number and click Join.</w:t>
      </w:r>
    </w:p>
    <w:p w:rsidR="00BB1CAA" w:rsidRDefault="00BB1CAA">
      <w:r>
        <w:rPr>
          <w:noProof/>
        </w:rPr>
        <w:drawing>
          <wp:inline distT="0" distB="0" distL="0" distR="0" wp14:anchorId="00B8F548" wp14:editId="569FF22E">
            <wp:extent cx="3481754" cy="2172970"/>
            <wp:effectExtent l="0" t="0" r="444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93838" cy="2180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0C55" w:rsidRDefault="00B37850" w:rsidP="00B37850">
      <w:pPr>
        <w:pStyle w:val="Heading1"/>
      </w:pPr>
      <w:r>
        <w:t>Hosting a call</w:t>
      </w:r>
    </w:p>
    <w:p w:rsidR="00B37850" w:rsidRDefault="00B37850">
      <w:r>
        <w:t>Login using TSC email address and password</w:t>
      </w:r>
    </w:p>
    <w:p w:rsidR="00B37850" w:rsidRDefault="00B37850">
      <w:r>
        <w:rPr>
          <w:noProof/>
        </w:rPr>
        <w:drawing>
          <wp:inline distT="0" distB="0" distL="0" distR="0" wp14:anchorId="24155AEF" wp14:editId="57BB443F">
            <wp:extent cx="5943600" cy="213780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7521" cy="213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567D" w:rsidRDefault="0009567D" w:rsidP="0009567D">
      <w:pPr>
        <w:pStyle w:val="Heading2"/>
      </w:pPr>
      <w:r>
        <w:lastRenderedPageBreak/>
        <w:t>To Launch Zoom app using web browser</w:t>
      </w:r>
    </w:p>
    <w:p w:rsidR="0009567D" w:rsidRDefault="0009567D" w:rsidP="0009567D">
      <w:r>
        <w:t xml:space="preserve">Click on “start from your </w:t>
      </w:r>
      <w:proofErr w:type="spellStart"/>
      <w:r>
        <w:t>browswer</w:t>
      </w:r>
      <w:proofErr w:type="spellEnd"/>
      <w:r>
        <w:t>”</w:t>
      </w:r>
    </w:p>
    <w:p w:rsidR="0009567D" w:rsidRPr="0009567D" w:rsidRDefault="0009567D" w:rsidP="0009567D">
      <w:r>
        <w:rPr>
          <w:noProof/>
        </w:rPr>
        <w:drawing>
          <wp:inline distT="0" distB="0" distL="0" distR="0" wp14:anchorId="14597F6B" wp14:editId="097C8859">
            <wp:extent cx="4381500" cy="4953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567D" w:rsidRDefault="0009567D" w:rsidP="00BB1CAA">
      <w:pPr>
        <w:pStyle w:val="Heading2"/>
      </w:pPr>
      <w:r>
        <w:rPr>
          <w:noProof/>
        </w:rPr>
        <w:drawing>
          <wp:inline distT="0" distB="0" distL="0" distR="0" wp14:anchorId="28C12154" wp14:editId="64EA4A8A">
            <wp:extent cx="6858000" cy="3599180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99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567D" w:rsidRPr="0009567D" w:rsidRDefault="0009567D" w:rsidP="0009567D"/>
    <w:p w:rsidR="00F16E8D" w:rsidRDefault="00F16E8D" w:rsidP="00BB1CAA">
      <w:pPr>
        <w:pStyle w:val="Heading2"/>
      </w:pPr>
      <w:r>
        <w:t>To Install Zoom client</w:t>
      </w:r>
    </w:p>
    <w:p w:rsidR="00F16E8D" w:rsidRDefault="00F16E8D" w:rsidP="00F16E8D">
      <w:r>
        <w:t>Click on “Download Client” on the bottom of the page and follow installation instruction</w:t>
      </w:r>
    </w:p>
    <w:p w:rsidR="00F16E8D" w:rsidRDefault="00F16E8D" w:rsidP="00F16E8D">
      <w:r>
        <w:rPr>
          <w:noProof/>
        </w:rPr>
        <w:drawing>
          <wp:inline distT="0" distB="0" distL="0" distR="0" wp14:anchorId="1E554D64" wp14:editId="41C06CA1">
            <wp:extent cx="2114550" cy="7524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14550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6E8D" w:rsidRPr="00F16E8D" w:rsidRDefault="00F16E8D" w:rsidP="00F16E8D"/>
    <w:p w:rsidR="00B37850" w:rsidRDefault="00B37850" w:rsidP="00BB1CAA">
      <w:pPr>
        <w:pStyle w:val="Heading2"/>
      </w:pPr>
      <w:r>
        <w:t xml:space="preserve">To Launch </w:t>
      </w:r>
      <w:r w:rsidR="0009567D">
        <w:t xml:space="preserve">Installed </w:t>
      </w:r>
      <w:r>
        <w:t>Zoom app</w:t>
      </w:r>
      <w:r w:rsidR="0009567D">
        <w:t xml:space="preserve"> on the computer</w:t>
      </w:r>
    </w:p>
    <w:p w:rsidR="00B37850" w:rsidRDefault="00B37850">
      <w:r>
        <w:t>Click on “Open Zoom Meetings”</w:t>
      </w:r>
    </w:p>
    <w:p w:rsidR="00B37850" w:rsidRDefault="00B37850">
      <w:r>
        <w:rPr>
          <w:noProof/>
        </w:rPr>
        <w:drawing>
          <wp:inline distT="0" distB="0" distL="0" distR="0" wp14:anchorId="33779B7A" wp14:editId="70FE7B55">
            <wp:extent cx="4314825" cy="16954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14825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567D" w:rsidRDefault="0009567D">
      <w:r>
        <w:lastRenderedPageBreak/>
        <w:t>The local Zoom application will launch. User can manage a Zoom session for there.</w:t>
      </w:r>
    </w:p>
    <w:p w:rsidR="00B37850" w:rsidRDefault="00B37850">
      <w:r>
        <w:rPr>
          <w:noProof/>
        </w:rPr>
        <w:drawing>
          <wp:inline distT="0" distB="0" distL="0" distR="0" wp14:anchorId="69A91D29" wp14:editId="08E79E98">
            <wp:extent cx="3312062" cy="4572000"/>
            <wp:effectExtent l="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27358" cy="4593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7850" w:rsidRDefault="003A608B">
      <w:r>
        <w:t>To Schedule a Call</w:t>
      </w:r>
    </w:p>
    <w:p w:rsidR="003A608B" w:rsidRDefault="003A608B">
      <w:r>
        <w:t>Fill out the Topic and the Start date, time and duration, then click on “Schedule” button.</w:t>
      </w:r>
    </w:p>
    <w:p w:rsidR="003A608B" w:rsidRDefault="003A608B">
      <w:r>
        <w:rPr>
          <w:noProof/>
        </w:rPr>
        <w:drawing>
          <wp:inline distT="0" distB="0" distL="0" distR="0" wp14:anchorId="1DD613CF" wp14:editId="7D973150">
            <wp:extent cx="3516527" cy="3418449"/>
            <wp:effectExtent l="0" t="0" r="825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29831" cy="3431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608B" w:rsidRDefault="003A608B">
      <w:r>
        <w:lastRenderedPageBreak/>
        <w:t>Add recipient(s) then click on send.</w:t>
      </w:r>
    </w:p>
    <w:p w:rsidR="003A608B" w:rsidRDefault="003A608B">
      <w:r>
        <w:rPr>
          <w:noProof/>
        </w:rPr>
        <w:drawing>
          <wp:inline distT="0" distB="0" distL="0" distR="0" wp14:anchorId="7537DCF0" wp14:editId="5196F25C">
            <wp:extent cx="6858000" cy="3255059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60977" cy="3256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607F" w:rsidRDefault="0027607F"/>
    <w:p w:rsidR="0027607F" w:rsidRDefault="0027607F" w:rsidP="0027607F">
      <w:pPr>
        <w:pStyle w:val="Heading1"/>
      </w:pPr>
      <w:r>
        <w:t>Training Materials:</w:t>
      </w:r>
    </w:p>
    <w:p w:rsidR="0027607F" w:rsidRDefault="0027607F">
      <w:r>
        <w:t>Zoom Video Tutorials</w:t>
      </w:r>
    </w:p>
    <w:p w:rsidR="0027607F" w:rsidRDefault="0027607F">
      <w:hyperlink r:id="rId15" w:history="1">
        <w:r>
          <w:rPr>
            <w:rStyle w:val="Hyperlink"/>
          </w:rPr>
          <w:t>https://support.zoom.us/hc/en-us/articles/206618765-Zoom-Video-Tutorials</w:t>
        </w:r>
      </w:hyperlink>
    </w:p>
    <w:p w:rsidR="0027607F" w:rsidRDefault="0027607F">
      <w:r>
        <w:t>Audio, Video, Sharing</w:t>
      </w:r>
    </w:p>
    <w:p w:rsidR="0027607F" w:rsidRDefault="0027607F">
      <w:hyperlink r:id="rId16" w:history="1">
        <w:r>
          <w:rPr>
            <w:rStyle w:val="Hyperlink"/>
          </w:rPr>
          <w:t>https://support.zoom.us/hc/en-us/categories/201137166</w:t>
        </w:r>
      </w:hyperlink>
    </w:p>
    <w:p w:rsidR="0027607F" w:rsidRDefault="00DB0FD2">
      <w:r>
        <w:t>Screen Sharing a PowerPoint Presentation</w:t>
      </w:r>
    </w:p>
    <w:p w:rsidR="00DB0FD2" w:rsidRDefault="00DB0FD2">
      <w:hyperlink r:id="rId17" w:history="1">
        <w:r>
          <w:rPr>
            <w:rStyle w:val="Hyperlink"/>
          </w:rPr>
          <w:t>https://support.zoom.us/hc/en-us/articles/203395347-Screen-Sharing-a-PowerPoint-Presentation</w:t>
        </w:r>
      </w:hyperlink>
      <w:bookmarkStart w:id="0" w:name="_GoBack"/>
      <w:bookmarkEnd w:id="0"/>
    </w:p>
    <w:sectPr w:rsidR="00DB0FD2" w:rsidSect="00B3785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QwMjQxMTE3NDKzsDBT0lEKTi0uzszPAykwrgUAs3UKIywAAAA="/>
  </w:docVars>
  <w:rsids>
    <w:rsidRoot w:val="00260C55"/>
    <w:rsid w:val="00082CB1"/>
    <w:rsid w:val="0009567D"/>
    <w:rsid w:val="00143960"/>
    <w:rsid w:val="00260C55"/>
    <w:rsid w:val="0027607F"/>
    <w:rsid w:val="003A608B"/>
    <w:rsid w:val="00513657"/>
    <w:rsid w:val="00653841"/>
    <w:rsid w:val="00B37850"/>
    <w:rsid w:val="00BB1CAA"/>
    <w:rsid w:val="00DB0FD2"/>
    <w:rsid w:val="00DC7942"/>
    <w:rsid w:val="00F16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056E8"/>
  <w15:chartTrackingRefBased/>
  <w15:docId w15:val="{803A4726-342B-4645-9E32-EEA08E2AE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378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1CA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37850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378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B1CA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hyperlink" Target="https://support.zoom.us/hc/en-us/articles/203395347-Screen-Sharing-a-PowerPoint-Presentation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support.zoom.us/hc/en-us/categories/201137166" TargetMode="Externa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hyperlink" Target="https://support.zoom.us/hc/en-us/articles/206618765-Zoom-Video-Tutorials" TargetMode="External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hyperlink" Target="https://texassouthmostcollege.zoom.us/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4</Pages>
  <Words>209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Tran</dc:creator>
  <cp:keywords/>
  <dc:description/>
  <cp:lastModifiedBy>John Tran</cp:lastModifiedBy>
  <cp:revision>8</cp:revision>
  <dcterms:created xsi:type="dcterms:W3CDTF">2020-03-27T21:18:00Z</dcterms:created>
  <dcterms:modified xsi:type="dcterms:W3CDTF">2020-03-28T23:09:00Z</dcterms:modified>
</cp:coreProperties>
</file>